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E1EB4E" w14:textId="77777777" w:rsidR="00E752C4" w:rsidRDefault="00E752C4" w:rsidP="00E752C4">
      <w:pPr>
        <w:pStyle w:val="Title"/>
        <w:spacing w:before="0" w:after="0"/>
        <w:rPr>
          <w:noProof/>
        </w:rPr>
      </w:pPr>
      <w:r w:rsidRPr="00776416">
        <w:rPr>
          <w:noProof/>
        </w:rPr>
        <w:drawing>
          <wp:inline distT="0" distB="0" distL="0" distR="0" wp14:anchorId="040CF16C" wp14:editId="7F9666CA">
            <wp:extent cx="4467225" cy="1363980"/>
            <wp:effectExtent l="0" t="0" r="0" b="0"/>
            <wp:docPr id="8" name="Picture 8" descr="University of Phoen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6B96A" w14:textId="63B03446" w:rsidR="00C27902" w:rsidRDefault="004E0B8E" w:rsidP="00E752C4">
      <w:pPr>
        <w:pStyle w:val="Title"/>
        <w:tabs>
          <w:tab w:val="left" w:pos="90"/>
        </w:tabs>
        <w:spacing w:before="240"/>
        <w:rPr>
          <w:rFonts w:ascii="Roboto Black" w:hAnsi="Roboto Black"/>
        </w:rPr>
      </w:pPr>
      <w:r>
        <w:t>HST/17</w:t>
      </w:r>
      <w:r w:rsidR="00657933">
        <w:t>5</w:t>
      </w:r>
      <w:r w:rsidR="00C27902">
        <w:t xml:space="preserve"> </w:t>
      </w:r>
      <w:r w:rsidR="00657933">
        <w:t>W</w:t>
      </w:r>
      <w:r w:rsidR="00102FB7">
        <w:t xml:space="preserve">eek </w:t>
      </w:r>
      <w:r w:rsidR="00A3034B">
        <w:t>3</w:t>
      </w:r>
      <w:r w:rsidR="00657933">
        <w:t xml:space="preserve"> Assignment</w:t>
      </w:r>
    </w:p>
    <w:p w14:paraId="5E43E5F5" w14:textId="4BE0FDCD" w:rsidR="00C27902" w:rsidRDefault="00A3034B" w:rsidP="00C27902">
      <w:pPr>
        <w:pStyle w:val="Heading1"/>
        <w:rPr>
          <w:color w:val="4D3733"/>
        </w:rPr>
      </w:pPr>
      <w:r>
        <w:rPr>
          <w:color w:val="4D3733"/>
        </w:rPr>
        <w:t>Economic, Social, and Political Challenges</w:t>
      </w:r>
    </w:p>
    <w:p w14:paraId="773719DA" w14:textId="0A2BB2AC" w:rsidR="00D1085B" w:rsidRPr="00D1085B" w:rsidRDefault="00D1085B" w:rsidP="00D1085B">
      <w:r w:rsidRPr="00CA3689">
        <w:rPr>
          <w:b/>
        </w:rPr>
        <w:t>Complete</w:t>
      </w:r>
      <w:r>
        <w:t xml:space="preserve"> all 3 parts of this assignment.</w:t>
      </w:r>
    </w:p>
    <w:p w14:paraId="35410C4D" w14:textId="4C278ED5" w:rsidR="00657933" w:rsidRPr="00657933" w:rsidRDefault="00E35451" w:rsidP="00657933">
      <w:r>
        <w:t xml:space="preserve">Step 1: </w:t>
      </w:r>
      <w:r w:rsidR="004E0B8E" w:rsidRPr="00CA3689">
        <w:rPr>
          <w:b/>
        </w:rPr>
        <w:t>Select</w:t>
      </w:r>
      <w:r w:rsidR="004E0B8E">
        <w:t xml:space="preserve"> </w:t>
      </w:r>
      <w:r w:rsidR="00E752C4">
        <w:t xml:space="preserve">1 </w:t>
      </w:r>
      <w:r w:rsidR="00D1085B">
        <w:t>issue</w:t>
      </w:r>
      <w:r>
        <w:t xml:space="preserve"> from each column </w:t>
      </w:r>
      <w:r w:rsidR="007F0565">
        <w:t>in</w:t>
      </w:r>
      <w:r>
        <w:t xml:space="preserve"> the matrix</w:t>
      </w:r>
      <w:r w:rsidR="00540630">
        <w:t xml:space="preserve"> below</w:t>
      </w:r>
      <w:r>
        <w:t xml:space="preserve">. </w:t>
      </w:r>
    </w:p>
    <w:tbl>
      <w:tblPr>
        <w:tblStyle w:val="TableGrid"/>
        <w:tblW w:w="13045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&quot;&quot;"/>
      </w:tblPr>
      <w:tblGrid>
        <w:gridCol w:w="3415"/>
        <w:gridCol w:w="5130"/>
        <w:gridCol w:w="4500"/>
      </w:tblGrid>
      <w:tr w:rsidR="004E0B8E" w14:paraId="1C8C7083" w14:textId="77777777" w:rsidTr="00723EBF">
        <w:trPr>
          <w:tblHeader/>
        </w:trPr>
        <w:tc>
          <w:tcPr>
            <w:tcW w:w="3415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EDEDED" w:themeFill="accent5"/>
            <w:hideMark/>
          </w:tcPr>
          <w:p w14:paraId="6DD9C8A9" w14:textId="441EB108" w:rsidR="004E0B8E" w:rsidRDefault="0075307F" w:rsidP="004E0B8E">
            <w:pPr>
              <w:spacing w:after="0"/>
              <w:jc w:val="center"/>
              <w:rPr>
                <w:color w:val="auto"/>
              </w:rPr>
            </w:pPr>
            <w:r>
              <w:rPr>
                <w:rFonts w:cs="Arial"/>
                <w:b/>
              </w:rPr>
              <w:t>Social</w:t>
            </w:r>
          </w:p>
        </w:tc>
        <w:tc>
          <w:tcPr>
            <w:tcW w:w="5130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EDEDED" w:themeFill="accent5"/>
            <w:hideMark/>
          </w:tcPr>
          <w:p w14:paraId="56F3E15F" w14:textId="4B3B8C70" w:rsidR="004E0B8E" w:rsidRDefault="0075307F" w:rsidP="004E0B8E">
            <w:pPr>
              <w:spacing w:after="0"/>
              <w:jc w:val="center"/>
            </w:pPr>
            <w:r>
              <w:rPr>
                <w:rFonts w:cs="Arial"/>
                <w:b/>
              </w:rPr>
              <w:t>Political</w:t>
            </w:r>
          </w:p>
        </w:tc>
        <w:tc>
          <w:tcPr>
            <w:tcW w:w="4500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EDEDED" w:themeFill="accent5"/>
            <w:hideMark/>
          </w:tcPr>
          <w:p w14:paraId="6519DB97" w14:textId="7AB3E0EC" w:rsidR="004E0B8E" w:rsidRDefault="0075307F" w:rsidP="004E0B8E">
            <w:pPr>
              <w:spacing w:after="0"/>
              <w:jc w:val="center"/>
            </w:pPr>
            <w:r>
              <w:rPr>
                <w:rFonts w:cs="Arial"/>
                <w:b/>
              </w:rPr>
              <w:t>Economic</w:t>
            </w:r>
          </w:p>
        </w:tc>
      </w:tr>
      <w:tr w:rsidR="00A3034B" w14:paraId="75039754" w14:textId="77777777" w:rsidTr="00CA3689">
        <w:trPr>
          <w:trHeight w:val="435"/>
        </w:trPr>
        <w:tc>
          <w:tcPr>
            <w:tcW w:w="3415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52C522A9" w14:textId="6BB11F47" w:rsidR="00A3034B" w:rsidRPr="0075307F" w:rsidRDefault="00A3034B" w:rsidP="00A3034B">
            <w:pPr>
              <w:spacing w:after="0"/>
            </w:pPr>
            <w:r w:rsidRPr="003C5F3D">
              <w:t>Woodstock and the rise of the counterculture</w:t>
            </w:r>
          </w:p>
        </w:tc>
        <w:tc>
          <w:tcPr>
            <w:tcW w:w="5130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6FCF9BC3" w14:textId="65A64E25" w:rsidR="00A3034B" w:rsidRPr="0075307F" w:rsidRDefault="00A3034B" w:rsidP="00A3034B">
            <w:pPr>
              <w:spacing w:after="0"/>
            </w:pPr>
            <w:r w:rsidRPr="003C5F3D">
              <w:t>Watergate</w:t>
            </w:r>
          </w:p>
        </w:tc>
        <w:tc>
          <w:tcPr>
            <w:tcW w:w="4500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0A977709" w14:textId="751B88C2" w:rsidR="00A3034B" w:rsidRPr="0075307F" w:rsidRDefault="00A3034B" w:rsidP="00A3034B">
            <w:pPr>
              <w:spacing w:after="0"/>
            </w:pPr>
            <w:r w:rsidRPr="003C5F3D">
              <w:t>The Arab Oil Embargo</w:t>
            </w:r>
          </w:p>
        </w:tc>
      </w:tr>
      <w:tr w:rsidR="00A3034B" w14:paraId="45872472" w14:textId="77777777" w:rsidTr="00CA3689">
        <w:trPr>
          <w:trHeight w:val="24"/>
        </w:trPr>
        <w:tc>
          <w:tcPr>
            <w:tcW w:w="3415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25D15DF0" w14:textId="64633F40" w:rsidR="00A3034B" w:rsidRPr="0075307F" w:rsidRDefault="00A3034B" w:rsidP="00A3034B">
            <w:pPr>
              <w:spacing w:after="0"/>
            </w:pPr>
            <w:r>
              <w:t>American Indian Movement</w:t>
            </w:r>
          </w:p>
        </w:tc>
        <w:tc>
          <w:tcPr>
            <w:tcW w:w="5130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6C0D93BB" w14:textId="3F5D36BB" w:rsidR="00A3034B" w:rsidRPr="0075307F" w:rsidRDefault="00A3034B" w:rsidP="00A3034B">
            <w:pPr>
              <w:spacing w:after="0"/>
            </w:pPr>
            <w:r w:rsidRPr="003C5F3D">
              <w:t>Pentagon Papers</w:t>
            </w:r>
          </w:p>
        </w:tc>
        <w:tc>
          <w:tcPr>
            <w:tcW w:w="4500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5FE95B14" w14:textId="66D17397" w:rsidR="00A3034B" w:rsidRPr="0075307F" w:rsidRDefault="00A3034B" w:rsidP="00A3034B">
            <w:pPr>
              <w:spacing w:after="0"/>
            </w:pPr>
            <w:r w:rsidRPr="003C5F3D">
              <w:t>Stagflation</w:t>
            </w:r>
          </w:p>
        </w:tc>
      </w:tr>
      <w:tr w:rsidR="00A3034B" w14:paraId="39ABA41E" w14:textId="77777777" w:rsidTr="00CA3689">
        <w:tc>
          <w:tcPr>
            <w:tcW w:w="3415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6C8E0832" w14:textId="60166065" w:rsidR="00A3034B" w:rsidRPr="0075307F" w:rsidRDefault="00A3034B" w:rsidP="00A3034B">
            <w:pPr>
              <w:spacing w:after="0"/>
            </w:pPr>
            <w:r>
              <w:t>Environmental concerns</w:t>
            </w:r>
          </w:p>
        </w:tc>
        <w:tc>
          <w:tcPr>
            <w:tcW w:w="5130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1FDD5DC0" w14:textId="71EE2753" w:rsidR="00A3034B" w:rsidRPr="0075307F" w:rsidRDefault="00A3034B" w:rsidP="00A3034B">
            <w:pPr>
              <w:spacing w:after="0"/>
            </w:pPr>
            <w:r w:rsidRPr="003C5F3D">
              <w:t>Carter Doctrine</w:t>
            </w:r>
          </w:p>
        </w:tc>
        <w:tc>
          <w:tcPr>
            <w:tcW w:w="4500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0A6264B2" w14:textId="47BA07DF" w:rsidR="00A3034B" w:rsidRPr="0075307F" w:rsidRDefault="00A3034B" w:rsidP="00A3034B">
            <w:pPr>
              <w:spacing w:after="0"/>
            </w:pPr>
            <w:r>
              <w:t>Inflation</w:t>
            </w:r>
          </w:p>
        </w:tc>
      </w:tr>
    </w:tbl>
    <w:p w14:paraId="793488CE" w14:textId="332957CB" w:rsidR="00C27902" w:rsidRDefault="00C27902" w:rsidP="00C27902">
      <w:pPr>
        <w:rPr>
          <w:b/>
        </w:rPr>
      </w:pPr>
    </w:p>
    <w:p w14:paraId="5A6ABFEF" w14:textId="444913CB" w:rsidR="00540630" w:rsidRDefault="00540630" w:rsidP="00540630">
      <w:pPr>
        <w:pStyle w:val="AssignmentsLevel1"/>
        <w:rPr>
          <w:rFonts w:cs="Arial"/>
          <w:lang w:val="en-US"/>
        </w:rPr>
      </w:pPr>
      <w:r w:rsidRPr="00AB21E0">
        <w:rPr>
          <w:rFonts w:cs="Arial"/>
          <w:b/>
          <w:lang w:val="en-US"/>
        </w:rPr>
        <w:t>Research</w:t>
      </w:r>
      <w:r w:rsidRPr="004229B5">
        <w:rPr>
          <w:rFonts w:cs="Arial"/>
          <w:lang w:val="en-US"/>
        </w:rPr>
        <w:t xml:space="preserve"> the events you have selected</w:t>
      </w:r>
      <w:r>
        <w:rPr>
          <w:rFonts w:cs="Arial"/>
          <w:lang w:val="en-US"/>
        </w:rPr>
        <w:t>.</w:t>
      </w:r>
    </w:p>
    <w:p w14:paraId="38C4367A" w14:textId="77777777" w:rsidR="00540630" w:rsidRDefault="00540630" w:rsidP="00C27902">
      <w:pPr>
        <w:rPr>
          <w:b/>
        </w:rPr>
      </w:pPr>
    </w:p>
    <w:p w14:paraId="57D6158E" w14:textId="77777777" w:rsidR="00647B42" w:rsidRDefault="00647B42">
      <w:pPr>
        <w:spacing w:after="160" w:line="259" w:lineRule="auto"/>
      </w:pPr>
      <w:r>
        <w:br w:type="page"/>
      </w:r>
    </w:p>
    <w:p w14:paraId="304994AB" w14:textId="169B1DE2" w:rsidR="00A14190" w:rsidRDefault="00E35451" w:rsidP="00D1085B">
      <w:r>
        <w:lastRenderedPageBreak/>
        <w:t xml:space="preserve">Step 2: </w:t>
      </w:r>
      <w:bookmarkStart w:id="0" w:name="_GoBack"/>
      <w:r w:rsidR="00540630" w:rsidRPr="00647B42">
        <w:rPr>
          <w:rFonts w:cs="Arial"/>
          <w:b/>
        </w:rPr>
        <w:t>Complete</w:t>
      </w:r>
      <w:r w:rsidR="00540630" w:rsidRPr="00B0509A">
        <w:rPr>
          <w:rFonts w:cs="Arial"/>
        </w:rPr>
        <w:t xml:space="preserve"> </w:t>
      </w:r>
      <w:bookmarkEnd w:id="0"/>
      <w:r w:rsidR="00540630" w:rsidRPr="00B0509A">
        <w:rPr>
          <w:rFonts w:cs="Arial"/>
        </w:rPr>
        <w:t xml:space="preserve">the matrix </w:t>
      </w:r>
      <w:r w:rsidR="00540630">
        <w:rPr>
          <w:rFonts w:cs="Arial"/>
        </w:rPr>
        <w:t xml:space="preserve">below. List </w:t>
      </w:r>
      <w:r w:rsidR="00540630" w:rsidRPr="00B0509A">
        <w:rPr>
          <w:rFonts w:cs="Arial"/>
        </w:rPr>
        <w:t xml:space="preserve">the </w:t>
      </w:r>
      <w:r w:rsidR="00540630">
        <w:rPr>
          <w:rFonts w:cs="Arial"/>
        </w:rPr>
        <w:t>3 issues you selected</w:t>
      </w:r>
      <w:r w:rsidR="00540630" w:rsidRPr="00B0509A">
        <w:rPr>
          <w:rFonts w:cs="Arial"/>
        </w:rPr>
        <w:t xml:space="preserve">. Include </w:t>
      </w:r>
      <w:r w:rsidR="00540630">
        <w:rPr>
          <w:rFonts w:cs="Arial"/>
        </w:rPr>
        <w:t xml:space="preserve">2-3 sentences about </w:t>
      </w:r>
      <w:r w:rsidR="00540630" w:rsidRPr="00B0509A">
        <w:rPr>
          <w:rFonts w:cs="Arial"/>
        </w:rPr>
        <w:t xml:space="preserve">why </w:t>
      </w:r>
      <w:r w:rsidR="00540630">
        <w:rPr>
          <w:rFonts w:cs="Arial"/>
        </w:rPr>
        <w:t>each</w:t>
      </w:r>
      <w:r w:rsidR="00540630" w:rsidRPr="00B0509A">
        <w:rPr>
          <w:rFonts w:cs="Arial"/>
        </w:rPr>
        <w:t xml:space="preserve"> event is </w:t>
      </w:r>
      <w:r w:rsidR="00540630">
        <w:rPr>
          <w:rFonts w:cs="Arial"/>
        </w:rPr>
        <w:t xml:space="preserve">historically </w:t>
      </w:r>
      <w:r w:rsidR="00540630" w:rsidRPr="00B0509A">
        <w:rPr>
          <w:rFonts w:cs="Arial"/>
        </w:rPr>
        <w:t xml:space="preserve">significant in the </w:t>
      </w:r>
      <w:r w:rsidR="00540630" w:rsidRPr="00B2309F">
        <w:rPr>
          <w:rFonts w:cs="Arial"/>
          <w:b/>
        </w:rPr>
        <w:t>Significance</w:t>
      </w:r>
      <w:r w:rsidR="00540630" w:rsidRPr="00B0509A">
        <w:rPr>
          <w:rFonts w:cs="Arial"/>
        </w:rPr>
        <w:t xml:space="preserve"> column, and add a reference for your material in the </w:t>
      </w:r>
      <w:r w:rsidR="00540630" w:rsidRPr="00B2309F">
        <w:rPr>
          <w:rFonts w:cs="Arial"/>
          <w:b/>
        </w:rPr>
        <w:t>Reference</w:t>
      </w:r>
      <w:r w:rsidR="00540630" w:rsidRPr="00B0509A">
        <w:rPr>
          <w:rFonts w:cs="Arial"/>
        </w:rPr>
        <w:t xml:space="preserve"> column.</w:t>
      </w:r>
    </w:p>
    <w:p w14:paraId="31D0B26A" w14:textId="77777777" w:rsidR="00E35451" w:rsidRPr="00E35451" w:rsidRDefault="00E35451" w:rsidP="00E35451">
      <w:pPr>
        <w:pStyle w:val="AssignmentsLevel1"/>
        <w:rPr>
          <w:rFonts w:cs="Arial"/>
          <w:lang w:val="en-US"/>
        </w:rPr>
      </w:pPr>
    </w:p>
    <w:tbl>
      <w:tblPr>
        <w:tblStyle w:val="TableGrid"/>
        <w:tblW w:w="13045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&quot;&quot;"/>
      </w:tblPr>
      <w:tblGrid>
        <w:gridCol w:w="3016"/>
        <w:gridCol w:w="7149"/>
        <w:gridCol w:w="2880"/>
      </w:tblGrid>
      <w:tr w:rsidR="00A12D95" w14:paraId="37584687" w14:textId="1604FD8A" w:rsidTr="00A12D95">
        <w:trPr>
          <w:tblHeader/>
        </w:trPr>
        <w:tc>
          <w:tcPr>
            <w:tcW w:w="3016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EDEDED" w:themeFill="accent5"/>
            <w:vAlign w:val="center"/>
          </w:tcPr>
          <w:p w14:paraId="6EFA7F83" w14:textId="5BB7B4C9" w:rsidR="00A12D95" w:rsidRPr="00E35451" w:rsidRDefault="00A12D95" w:rsidP="00192DB2">
            <w:pPr>
              <w:spacing w:after="0"/>
              <w:jc w:val="center"/>
              <w:rPr>
                <w:b/>
                <w:color w:val="auto"/>
              </w:rPr>
            </w:pPr>
            <w:r>
              <w:rPr>
                <w:rFonts w:cs="Arial"/>
                <w:b/>
              </w:rPr>
              <w:t>Social/Political/Economic Issue</w:t>
            </w:r>
          </w:p>
        </w:tc>
        <w:tc>
          <w:tcPr>
            <w:tcW w:w="7149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EDEDED" w:themeFill="accent5"/>
            <w:vAlign w:val="center"/>
          </w:tcPr>
          <w:p w14:paraId="1AFAC6AB" w14:textId="20783FAA" w:rsidR="00A12D95" w:rsidRPr="00E35451" w:rsidRDefault="00A12D95" w:rsidP="00192DB2">
            <w:pPr>
              <w:spacing w:after="0"/>
              <w:jc w:val="center"/>
              <w:rPr>
                <w:b/>
              </w:rPr>
            </w:pPr>
            <w:r>
              <w:rPr>
                <w:rFonts w:cs="Arial"/>
                <w:b/>
              </w:rPr>
              <w:t>Significance</w:t>
            </w:r>
          </w:p>
        </w:tc>
        <w:tc>
          <w:tcPr>
            <w:tcW w:w="2880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EDEDED" w:themeFill="accent5"/>
            <w:vAlign w:val="center"/>
          </w:tcPr>
          <w:p w14:paraId="587F50AD" w14:textId="67D7085B" w:rsidR="00A12D95" w:rsidRPr="00E35451" w:rsidRDefault="00A12D95" w:rsidP="00192DB2">
            <w:pPr>
              <w:spacing w:after="0"/>
              <w:jc w:val="center"/>
              <w:rPr>
                <w:b/>
              </w:rPr>
            </w:pPr>
            <w:r w:rsidRPr="00E35451">
              <w:rPr>
                <w:rFonts w:cs="Arial"/>
                <w:b/>
              </w:rPr>
              <w:t>Reference</w:t>
            </w:r>
          </w:p>
        </w:tc>
      </w:tr>
      <w:tr w:rsidR="00A12D95" w14:paraId="14B2F3EF" w14:textId="2746E9DF" w:rsidTr="00A12D95">
        <w:tc>
          <w:tcPr>
            <w:tcW w:w="3016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509680A2" w14:textId="152EF381" w:rsidR="00A12D95" w:rsidRDefault="00A12D95" w:rsidP="009A601C">
            <w:pPr>
              <w:spacing w:after="0"/>
            </w:pPr>
          </w:p>
        </w:tc>
        <w:tc>
          <w:tcPr>
            <w:tcW w:w="7149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38D1ADA7" w14:textId="77777777" w:rsidR="00A12D95" w:rsidRDefault="00A12D95" w:rsidP="009A601C">
            <w:pPr>
              <w:spacing w:after="0"/>
              <w:jc w:val="center"/>
            </w:pPr>
          </w:p>
        </w:tc>
        <w:tc>
          <w:tcPr>
            <w:tcW w:w="2880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6686CE80" w14:textId="77777777" w:rsidR="00A12D95" w:rsidRDefault="00A12D95" w:rsidP="009A601C">
            <w:pPr>
              <w:spacing w:after="0"/>
              <w:jc w:val="center"/>
            </w:pPr>
          </w:p>
        </w:tc>
      </w:tr>
      <w:tr w:rsidR="00A12D95" w14:paraId="3FD66441" w14:textId="5CACF112" w:rsidTr="00A12D95">
        <w:tc>
          <w:tcPr>
            <w:tcW w:w="3016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3044DA23" w14:textId="45404E5D" w:rsidR="00A12D95" w:rsidRDefault="00A12D95" w:rsidP="009A601C">
            <w:pPr>
              <w:spacing w:after="0"/>
            </w:pPr>
          </w:p>
        </w:tc>
        <w:tc>
          <w:tcPr>
            <w:tcW w:w="7149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5C714109" w14:textId="77777777" w:rsidR="00A12D95" w:rsidRDefault="00A12D95" w:rsidP="009A601C">
            <w:pPr>
              <w:spacing w:after="0"/>
              <w:jc w:val="center"/>
            </w:pPr>
          </w:p>
        </w:tc>
        <w:tc>
          <w:tcPr>
            <w:tcW w:w="2880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71A920F1" w14:textId="77777777" w:rsidR="00A12D95" w:rsidRDefault="00A12D95" w:rsidP="009A601C">
            <w:pPr>
              <w:spacing w:after="0"/>
              <w:jc w:val="center"/>
            </w:pPr>
          </w:p>
        </w:tc>
      </w:tr>
      <w:tr w:rsidR="00A12D95" w14:paraId="1A89FCE8" w14:textId="0061C2DA" w:rsidTr="00A12D95">
        <w:tc>
          <w:tcPr>
            <w:tcW w:w="3016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1ED0D6C6" w14:textId="3DABFB58" w:rsidR="00A12D95" w:rsidRDefault="00A12D95" w:rsidP="009A601C"/>
        </w:tc>
        <w:tc>
          <w:tcPr>
            <w:tcW w:w="7149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4CCC3682" w14:textId="77777777" w:rsidR="00A12D95" w:rsidRDefault="00A12D95" w:rsidP="009A601C">
            <w:pPr>
              <w:spacing w:after="0"/>
              <w:jc w:val="center"/>
            </w:pPr>
          </w:p>
        </w:tc>
        <w:tc>
          <w:tcPr>
            <w:tcW w:w="2880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417CDE11" w14:textId="77777777" w:rsidR="00A12D95" w:rsidRDefault="00A12D95" w:rsidP="009A601C">
            <w:pPr>
              <w:spacing w:after="0"/>
              <w:jc w:val="center"/>
            </w:pPr>
          </w:p>
        </w:tc>
      </w:tr>
      <w:tr w:rsidR="00A12D95" w14:paraId="28D3F4CC" w14:textId="6E6006D8" w:rsidTr="00A12D95">
        <w:tc>
          <w:tcPr>
            <w:tcW w:w="3016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auto"/>
          </w:tcPr>
          <w:p w14:paraId="7840451E" w14:textId="59F3140C" w:rsidR="00A12D95" w:rsidRDefault="00A12D95" w:rsidP="009A601C"/>
        </w:tc>
        <w:tc>
          <w:tcPr>
            <w:tcW w:w="7149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auto"/>
          </w:tcPr>
          <w:p w14:paraId="54A87FFD" w14:textId="78150879" w:rsidR="00A12D95" w:rsidRDefault="00A12D95" w:rsidP="009A601C">
            <w:pPr>
              <w:spacing w:after="0"/>
              <w:jc w:val="center"/>
            </w:pPr>
          </w:p>
        </w:tc>
        <w:tc>
          <w:tcPr>
            <w:tcW w:w="2880" w:type="dxa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auto"/>
          </w:tcPr>
          <w:p w14:paraId="74F37E6F" w14:textId="77777777" w:rsidR="00A12D95" w:rsidRPr="00CA3689" w:rsidRDefault="00A12D95" w:rsidP="009A601C">
            <w:pPr>
              <w:spacing w:after="0"/>
              <w:jc w:val="center"/>
            </w:pPr>
          </w:p>
        </w:tc>
      </w:tr>
    </w:tbl>
    <w:p w14:paraId="11D9205E" w14:textId="77777777" w:rsidR="00A14190" w:rsidRDefault="00A14190" w:rsidP="00A14190"/>
    <w:p w14:paraId="0F1521F4" w14:textId="77777777" w:rsidR="00540630" w:rsidRDefault="00540630" w:rsidP="00A14190"/>
    <w:p w14:paraId="51BB6B1F" w14:textId="03956D82" w:rsidR="00A14190" w:rsidRDefault="00D1085B" w:rsidP="00A14190">
      <w:r>
        <w:t xml:space="preserve">Step 3: </w:t>
      </w:r>
      <w:r w:rsidRPr="00CA3689">
        <w:rPr>
          <w:b/>
        </w:rPr>
        <w:t>Write</w:t>
      </w:r>
      <w:r>
        <w:t xml:space="preserve"> a </w:t>
      </w:r>
      <w:r w:rsidR="006A4321">
        <w:t>350</w:t>
      </w:r>
      <w:r>
        <w:t>-</w:t>
      </w:r>
      <w:r w:rsidR="00E752C4">
        <w:t xml:space="preserve"> to </w:t>
      </w:r>
      <w:r w:rsidR="006A4321">
        <w:t>525</w:t>
      </w:r>
      <w:r>
        <w:t xml:space="preserve"> word analysis explaining </w:t>
      </w:r>
      <w:r w:rsidR="006A4321">
        <w:t xml:space="preserve">how </w:t>
      </w:r>
      <w:r w:rsidR="00BC5FA6">
        <w:t xml:space="preserve">each of the </w:t>
      </w:r>
      <w:r w:rsidR="00540630">
        <w:t xml:space="preserve">events </w:t>
      </w:r>
      <w:r w:rsidR="00BC5FA6">
        <w:t>you selected led to a social or cultural transformation in the 1970s. Cite all unoriginal ideas and concepts in APA format.</w:t>
      </w:r>
    </w:p>
    <w:p w14:paraId="72C95F63" w14:textId="77777777" w:rsidR="009A601C" w:rsidRPr="00D2123C" w:rsidRDefault="009A601C" w:rsidP="00A14190"/>
    <w:sectPr w:rsidR="009A601C" w:rsidRPr="00D2123C" w:rsidSect="00C27902">
      <w:headerReference w:type="default" r:id="rId13"/>
      <w:footerReference w:type="default" r:id="rId14"/>
      <w:headerReference w:type="first" r:id="rId15"/>
      <w:footerReference w:type="first" r:id="rId16"/>
      <w:pgSz w:w="15840" w:h="12240" w:orient="landscape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1E8C11" w14:textId="77777777" w:rsidR="00CD4BB4" w:rsidRDefault="00CD4BB4" w:rsidP="000F0903">
      <w:pPr>
        <w:spacing w:after="0"/>
      </w:pPr>
      <w:r>
        <w:separator/>
      </w:r>
    </w:p>
  </w:endnote>
  <w:endnote w:type="continuationSeparator" w:id="0">
    <w:p w14:paraId="5BC94E31" w14:textId="77777777" w:rsidR="00CD4BB4" w:rsidRDefault="00CD4BB4" w:rsidP="000F09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Roboto Black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15829C" w14:textId="6AA65D45" w:rsidR="00654497" w:rsidRPr="00654497" w:rsidRDefault="00654497" w:rsidP="00654497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</w:t>
    </w:r>
    <w:r w:rsidR="00D94472">
      <w:rPr>
        <w:sz w:val="16"/>
        <w:szCs w:val="16"/>
      </w:rPr>
      <w:t>18</w:t>
    </w:r>
    <w:r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6D8DAB" w14:textId="1DD4E80D" w:rsidR="00935086" w:rsidRPr="00935086" w:rsidRDefault="00935086" w:rsidP="00935086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</w:t>
    </w:r>
    <w:r w:rsidR="00C27902">
      <w:rPr>
        <w:sz w:val="16"/>
        <w:szCs w:val="16"/>
      </w:rPr>
      <w:t>18</w:t>
    </w:r>
    <w:r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9DC4F6" w14:textId="77777777" w:rsidR="00CD4BB4" w:rsidRDefault="00CD4BB4" w:rsidP="000F0903">
      <w:pPr>
        <w:spacing w:after="0"/>
      </w:pPr>
      <w:r>
        <w:separator/>
      </w:r>
    </w:p>
  </w:footnote>
  <w:footnote w:type="continuationSeparator" w:id="0">
    <w:p w14:paraId="707058ED" w14:textId="77777777" w:rsidR="00CD4BB4" w:rsidRDefault="00CD4BB4" w:rsidP="000F09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B23B8" w14:textId="3ABE29E6" w:rsidR="0013181E" w:rsidRDefault="00AF3046" w:rsidP="00654497">
    <w:pPr>
      <w:spacing w:after="0"/>
      <w:ind w:left="8190"/>
      <w:jc w:val="right"/>
    </w:pPr>
    <w:r w:rsidRPr="00AF3046">
      <w:t>Economic, Social, and Political Challenges</w:t>
    </w:r>
  </w:p>
  <w:p w14:paraId="63761A17" w14:textId="31A179FB" w:rsidR="0013181E" w:rsidRDefault="00E35451" w:rsidP="00654497">
    <w:pPr>
      <w:spacing w:after="0"/>
      <w:ind w:left="8190"/>
      <w:jc w:val="right"/>
    </w:pPr>
    <w:r>
      <w:t>HST/175 v3</w:t>
    </w:r>
  </w:p>
  <w:p w14:paraId="4160ED49" w14:textId="085AF6D6" w:rsidR="00654497" w:rsidRDefault="00654497" w:rsidP="00654497">
    <w:pPr>
      <w:spacing w:after="0"/>
      <w:ind w:left="8190"/>
      <w:jc w:val="right"/>
      <w:rPr>
        <w:bCs/>
      </w:rPr>
    </w:pPr>
    <w:r w:rsidRPr="00654497">
      <w:t xml:space="preserve">Page </w:t>
    </w:r>
    <w:r w:rsidRPr="00654497">
      <w:rPr>
        <w:bCs/>
      </w:rPr>
      <w:fldChar w:fldCharType="begin"/>
    </w:r>
    <w:r w:rsidRPr="00654497">
      <w:rPr>
        <w:bCs/>
      </w:rPr>
      <w:instrText xml:space="preserve"> PAGE  \* Arabic  \* MERGEFORMAT </w:instrText>
    </w:r>
    <w:r w:rsidRPr="00654497">
      <w:rPr>
        <w:bCs/>
      </w:rPr>
      <w:fldChar w:fldCharType="separate"/>
    </w:r>
    <w:r w:rsidR="00647B42">
      <w:rPr>
        <w:bCs/>
        <w:noProof/>
      </w:rPr>
      <w:t>2</w:t>
    </w:r>
    <w:r w:rsidRPr="00654497">
      <w:rPr>
        <w:bCs/>
      </w:rPr>
      <w:fldChar w:fldCharType="end"/>
    </w:r>
    <w:r w:rsidRPr="00654497">
      <w:t xml:space="preserve"> of </w:t>
    </w:r>
    <w:r w:rsidRPr="00654497">
      <w:rPr>
        <w:bCs/>
      </w:rPr>
      <w:fldChar w:fldCharType="begin"/>
    </w:r>
    <w:r w:rsidRPr="00654497">
      <w:rPr>
        <w:bCs/>
      </w:rPr>
      <w:instrText xml:space="preserve"> NUMPAGES  \* Arabic  \* MERGEFORMAT </w:instrText>
    </w:r>
    <w:r w:rsidRPr="00654497">
      <w:rPr>
        <w:bCs/>
      </w:rPr>
      <w:fldChar w:fldCharType="separate"/>
    </w:r>
    <w:r w:rsidR="00647B42">
      <w:rPr>
        <w:bCs/>
        <w:noProof/>
      </w:rPr>
      <w:t>2</w:t>
    </w:r>
    <w:r w:rsidRPr="00654497">
      <w:rPr>
        <w:bCs/>
      </w:rPr>
      <w:fldChar w:fldCharType="end"/>
    </w:r>
  </w:p>
  <w:p w14:paraId="1ABC340C" w14:textId="77777777" w:rsidR="00AF3046" w:rsidRPr="00654497" w:rsidRDefault="00AF3046" w:rsidP="00654497">
    <w:pPr>
      <w:spacing w:after="0"/>
      <w:ind w:left="8190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60BC50" w14:textId="2A5D7B9F" w:rsidR="00935086" w:rsidRPr="00776416" w:rsidRDefault="004E0B8E" w:rsidP="00776416">
    <w:pPr>
      <w:spacing w:after="0"/>
      <w:ind w:left="8100"/>
      <w:jc w:val="right"/>
    </w:pPr>
    <w:r>
      <w:t>HST</w:t>
    </w:r>
    <w:r w:rsidR="00C27902">
      <w:t>/</w:t>
    </w:r>
    <w:r>
      <w:t>17</w:t>
    </w:r>
    <w:r w:rsidR="00657933">
      <w:t>5 v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62645"/>
    <w:multiLevelType w:val="hybridMultilevel"/>
    <w:tmpl w:val="C59A5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D9C1E59"/>
    <w:multiLevelType w:val="hybridMultilevel"/>
    <w:tmpl w:val="176E2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E838B0"/>
    <w:multiLevelType w:val="hybridMultilevel"/>
    <w:tmpl w:val="ECBA2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A64C82"/>
    <w:multiLevelType w:val="hybridMultilevel"/>
    <w:tmpl w:val="9BDE1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2F1CD5"/>
    <w:multiLevelType w:val="hybridMultilevel"/>
    <w:tmpl w:val="9A3EA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60628F"/>
    <w:multiLevelType w:val="hybridMultilevel"/>
    <w:tmpl w:val="8CB0D02A"/>
    <w:lvl w:ilvl="0" w:tplc="5B66D1FE">
      <w:start w:val="1"/>
      <w:numFmt w:val="bullet"/>
      <w:pStyle w:val="AssignmentsLevel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D6B722">
      <w:start w:val="1"/>
      <w:numFmt w:val="bullet"/>
      <w:pStyle w:val="AssignmentsLevel3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3205A0">
      <w:start w:val="1"/>
      <w:numFmt w:val="bullet"/>
      <w:pStyle w:val="AssignmentsLevel4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3"/>
  </w:num>
  <w:num w:numId="5">
    <w:abstractNumId w:val="4"/>
  </w:num>
  <w:num w:numId="6">
    <w:abstractNumId w:val="0"/>
  </w:num>
  <w:num w:numId="7">
    <w:abstractNumId w:val="2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LockThem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qwUAQW3oeywAAAA="/>
  </w:docVars>
  <w:rsids>
    <w:rsidRoot w:val="00B7574F"/>
    <w:rsid w:val="00091473"/>
    <w:rsid w:val="000B12FB"/>
    <w:rsid w:val="000C0803"/>
    <w:rsid w:val="000C166C"/>
    <w:rsid w:val="000D2169"/>
    <w:rsid w:val="000F0903"/>
    <w:rsid w:val="00102FB7"/>
    <w:rsid w:val="001264F5"/>
    <w:rsid w:val="0013181E"/>
    <w:rsid w:val="001438E1"/>
    <w:rsid w:val="001602BB"/>
    <w:rsid w:val="001762F0"/>
    <w:rsid w:val="00192DB2"/>
    <w:rsid w:val="001B0C14"/>
    <w:rsid w:val="00201214"/>
    <w:rsid w:val="00206E2B"/>
    <w:rsid w:val="00207997"/>
    <w:rsid w:val="00224434"/>
    <w:rsid w:val="00270C10"/>
    <w:rsid w:val="00311CCE"/>
    <w:rsid w:val="0033144D"/>
    <w:rsid w:val="00335BB8"/>
    <w:rsid w:val="00352254"/>
    <w:rsid w:val="00412967"/>
    <w:rsid w:val="00427F4C"/>
    <w:rsid w:val="004500DE"/>
    <w:rsid w:val="004726D5"/>
    <w:rsid w:val="004E0B8E"/>
    <w:rsid w:val="005002EC"/>
    <w:rsid w:val="00507E6A"/>
    <w:rsid w:val="00532293"/>
    <w:rsid w:val="00540630"/>
    <w:rsid w:val="00554AD3"/>
    <w:rsid w:val="0056370E"/>
    <w:rsid w:val="005702EF"/>
    <w:rsid w:val="005A4226"/>
    <w:rsid w:val="005F5BC8"/>
    <w:rsid w:val="00604407"/>
    <w:rsid w:val="00647B42"/>
    <w:rsid w:val="00654497"/>
    <w:rsid w:val="00657933"/>
    <w:rsid w:val="0066315B"/>
    <w:rsid w:val="006A4321"/>
    <w:rsid w:val="006C6E6D"/>
    <w:rsid w:val="00723EBF"/>
    <w:rsid w:val="0075307F"/>
    <w:rsid w:val="00776416"/>
    <w:rsid w:val="00776E21"/>
    <w:rsid w:val="007A0EAB"/>
    <w:rsid w:val="007F0565"/>
    <w:rsid w:val="00893972"/>
    <w:rsid w:val="00935086"/>
    <w:rsid w:val="00935F80"/>
    <w:rsid w:val="00951A23"/>
    <w:rsid w:val="0096659A"/>
    <w:rsid w:val="009A2060"/>
    <w:rsid w:val="009A601C"/>
    <w:rsid w:val="009B1877"/>
    <w:rsid w:val="009C241D"/>
    <w:rsid w:val="009C48ED"/>
    <w:rsid w:val="009D442D"/>
    <w:rsid w:val="009E0D9C"/>
    <w:rsid w:val="009E27E5"/>
    <w:rsid w:val="00A03896"/>
    <w:rsid w:val="00A0557B"/>
    <w:rsid w:val="00A12D95"/>
    <w:rsid w:val="00A14190"/>
    <w:rsid w:val="00A3034B"/>
    <w:rsid w:val="00A621B0"/>
    <w:rsid w:val="00A806C4"/>
    <w:rsid w:val="00AE2E5B"/>
    <w:rsid w:val="00AF1454"/>
    <w:rsid w:val="00AF3046"/>
    <w:rsid w:val="00B1207F"/>
    <w:rsid w:val="00B3325E"/>
    <w:rsid w:val="00B7574F"/>
    <w:rsid w:val="00B86AE8"/>
    <w:rsid w:val="00BC5FA6"/>
    <w:rsid w:val="00C032FD"/>
    <w:rsid w:val="00C27902"/>
    <w:rsid w:val="00C610B2"/>
    <w:rsid w:val="00C714BF"/>
    <w:rsid w:val="00CA3689"/>
    <w:rsid w:val="00CC6145"/>
    <w:rsid w:val="00CD4BB4"/>
    <w:rsid w:val="00D1085B"/>
    <w:rsid w:val="00D2123C"/>
    <w:rsid w:val="00D6191D"/>
    <w:rsid w:val="00D73E30"/>
    <w:rsid w:val="00D94472"/>
    <w:rsid w:val="00DA2EA0"/>
    <w:rsid w:val="00DE1A94"/>
    <w:rsid w:val="00E27EFA"/>
    <w:rsid w:val="00E35451"/>
    <w:rsid w:val="00E36E30"/>
    <w:rsid w:val="00E63917"/>
    <w:rsid w:val="00E65CEA"/>
    <w:rsid w:val="00E752C4"/>
    <w:rsid w:val="00ED01FB"/>
    <w:rsid w:val="00EF6B68"/>
    <w:rsid w:val="00F23358"/>
    <w:rsid w:val="00F7576F"/>
    <w:rsid w:val="00FB7574"/>
    <w:rsid w:val="00FB7FD4"/>
    <w:rsid w:val="00FF072C"/>
    <w:rsid w:val="00FF774E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03896"/>
    <w:pPr>
      <w:spacing w:before="840"/>
    </w:pPr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3896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PhxBodyText1">
    <w:name w:val="UPhx Body Text 1"/>
    <w:link w:val="UPhxBodyText1Char"/>
    <w:rsid w:val="00657933"/>
    <w:pPr>
      <w:spacing w:before="60" w:after="6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UPhxBodyText1Char">
    <w:name w:val="UPhx Body Text 1 Char"/>
    <w:link w:val="UPhxBodyText1"/>
    <w:rsid w:val="00657933"/>
    <w:rPr>
      <w:rFonts w:ascii="Arial" w:eastAsia="Times New Roman" w:hAnsi="Arial" w:cs="Times New Roman"/>
      <w:sz w:val="20"/>
      <w:szCs w:val="20"/>
    </w:rPr>
  </w:style>
  <w:style w:type="paragraph" w:customStyle="1" w:styleId="UPhxBodyText2">
    <w:name w:val="UPhx Body Text 2"/>
    <w:basedOn w:val="UPhxBodyText1"/>
    <w:rsid w:val="009A601C"/>
    <w:pPr>
      <w:ind w:left="360"/>
    </w:pPr>
  </w:style>
  <w:style w:type="paragraph" w:customStyle="1" w:styleId="AssignmentsLevel1">
    <w:name w:val="Assignments Level 1"/>
    <w:basedOn w:val="Normal"/>
    <w:link w:val="AssignmentsLevel1Char"/>
    <w:qFormat/>
    <w:rsid w:val="004E0B8E"/>
    <w:pPr>
      <w:widowControl w:val="0"/>
      <w:spacing w:after="0"/>
    </w:pPr>
    <w:rPr>
      <w:rFonts w:eastAsia="Times New Roman" w:cs="Times New Roman"/>
      <w:color w:val="auto"/>
      <w:szCs w:val="20"/>
      <w:lang w:val="x-none" w:eastAsia="x-none"/>
    </w:rPr>
  </w:style>
  <w:style w:type="character" w:customStyle="1" w:styleId="AssignmentsLevel1Char">
    <w:name w:val="Assignments Level 1 Char"/>
    <w:link w:val="AssignmentsLevel1"/>
    <w:rsid w:val="004E0B8E"/>
    <w:rPr>
      <w:rFonts w:ascii="Arial" w:eastAsia="Times New Roman" w:hAnsi="Arial" w:cs="Times New Roman"/>
      <w:sz w:val="20"/>
      <w:szCs w:val="20"/>
      <w:lang w:val="x-none" w:eastAsia="x-none"/>
    </w:rPr>
  </w:style>
  <w:style w:type="paragraph" w:customStyle="1" w:styleId="AssignmentsLevel2">
    <w:name w:val="Assignments Level 2"/>
    <w:basedOn w:val="AssignmentsLevel1"/>
    <w:link w:val="AssignmentsLevel2Char"/>
    <w:qFormat/>
    <w:rsid w:val="004E0B8E"/>
    <w:pPr>
      <w:numPr>
        <w:numId w:val="9"/>
      </w:numPr>
      <w:ind w:left="360"/>
    </w:pPr>
  </w:style>
  <w:style w:type="paragraph" w:customStyle="1" w:styleId="AssignmentsLevel3">
    <w:name w:val="Assignments Level 3"/>
    <w:basedOn w:val="AssignmentsLevel2"/>
    <w:qFormat/>
    <w:rsid w:val="004E0B8E"/>
    <w:pPr>
      <w:numPr>
        <w:ilvl w:val="1"/>
      </w:numPr>
      <w:ind w:left="720"/>
    </w:pPr>
  </w:style>
  <w:style w:type="character" w:customStyle="1" w:styleId="AssignmentsLevel2Char">
    <w:name w:val="Assignments Level 2 Char"/>
    <w:basedOn w:val="AssignmentsLevel1Char"/>
    <w:link w:val="AssignmentsLevel2"/>
    <w:rsid w:val="004E0B8E"/>
    <w:rPr>
      <w:rFonts w:ascii="Arial" w:eastAsia="Times New Roman" w:hAnsi="Arial" w:cs="Times New Roman"/>
      <w:sz w:val="20"/>
      <w:szCs w:val="20"/>
      <w:lang w:val="x-none" w:eastAsia="x-none"/>
    </w:rPr>
  </w:style>
  <w:style w:type="paragraph" w:customStyle="1" w:styleId="AssignmentsLevel4">
    <w:name w:val="Assignments Level 4"/>
    <w:basedOn w:val="AssignmentsLevel3"/>
    <w:qFormat/>
    <w:rsid w:val="004E0B8E"/>
    <w:pPr>
      <w:numPr>
        <w:ilvl w:val="2"/>
      </w:numPr>
      <w:ind w:left="10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368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689"/>
    <w:rPr>
      <w:rFonts w:ascii="Segoe UI" w:hAnsi="Segoe UI" w:cs="Segoe UI"/>
      <w:color w:val="4D3733" w:themeColor="background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10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0" ma:contentTypeDescription="Create a new document." ma:contentTypeScope="" ma:versionID="b7f69c9138e3042e45296faf7ff04e63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c0d88f039b040f7f5d618a0ba4dff914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B453B2F-21C0-40B7-85E1-08F199700E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9A0553-DB03-4ACA-868F-95E0E20C7CDD}">
  <ds:schemaRefs>
    <ds:schemaRef ds:uri="http://schemas.microsoft.com/office/2006/documentManagement/types"/>
    <ds:schemaRef ds:uri="http://purl.org/dc/terms/"/>
    <ds:schemaRef ds:uri="http://purl.org/dc/elements/1.1/"/>
    <ds:schemaRef ds:uri="http://www.w3.org/XML/1998/namespace"/>
    <ds:schemaRef ds:uri="http://purl.org/dc/dcmitype/"/>
    <ds:schemaRef ds:uri="c3da832f-3ecf-443d-91e7-99457f1877f8"/>
    <ds:schemaRef ds:uri="http://schemas.microsoft.com/office/infopath/2007/PartnerControls"/>
    <ds:schemaRef ds:uri="http://schemas.openxmlformats.org/package/2006/metadata/core-properties"/>
    <ds:schemaRef ds:uri="b06b1bca-4aad-41ab-bd2f-6e8d6f0c1215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1AFC921A-499A-4024-AC9E-E50B13081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John Benschoter</cp:lastModifiedBy>
  <cp:revision>3</cp:revision>
  <dcterms:created xsi:type="dcterms:W3CDTF">2018-08-29T21:48:00Z</dcterms:created>
  <dcterms:modified xsi:type="dcterms:W3CDTF">2018-08-30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